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1ec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f8deb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2af3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21d1a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feed7e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61b6cd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1f2410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0efe87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21:50:36Z</dcterms:created>
  <dcterms:modified xsi:type="dcterms:W3CDTF">2022-01-03T21:50:36Z</dcterms:modified>
</cp:coreProperties>
</file>